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3147" w:rsidRPr="0062598E" w:rsidRDefault="00033147" w:rsidP="00CF657A">
      <w:pPr>
        <w:rPr>
          <w:rFonts w:ascii="Times New Roman" w:hAnsi="Times New Roman" w:cs="Times New Roman"/>
          <w:b/>
          <w:sz w:val="28"/>
          <w:szCs w:val="22"/>
          <w:lang w:val="en-ZA"/>
        </w:rPr>
      </w:pPr>
    </w:p>
    <w:p w:rsidR="008809E0" w:rsidRPr="0062598E" w:rsidRDefault="008809E0" w:rsidP="00CF657A">
      <w:pPr>
        <w:rPr>
          <w:rFonts w:ascii="Times New Roman" w:hAnsi="Times New Roman" w:cs="Times New Roman"/>
          <w:b/>
          <w:sz w:val="28"/>
          <w:szCs w:val="22"/>
          <w:lang w:val="en-ZA"/>
        </w:rPr>
      </w:pPr>
    </w:p>
    <w:p w:rsidR="008809E0" w:rsidRPr="0062598E" w:rsidRDefault="008809E0" w:rsidP="008809E0">
      <w:pPr>
        <w:rPr>
          <w:rFonts w:ascii="Times New Roman" w:hAnsi="Times New Roman" w:cs="Times New Roman"/>
          <w:b/>
          <w:smallCaps/>
          <w:sz w:val="28"/>
          <w:szCs w:val="22"/>
          <w:lang w:val="en-ZA"/>
        </w:rPr>
      </w:pPr>
      <w:r w:rsidRPr="0062598E">
        <w:rPr>
          <w:rFonts w:ascii="Times New Roman" w:hAnsi="Times New Roman" w:cs="Times New Roman"/>
          <w:b/>
          <w:smallCaps/>
          <w:sz w:val="28"/>
          <w:szCs w:val="22"/>
          <w:lang w:val="en-ZA"/>
        </w:rPr>
        <w:t>S</w:t>
      </w:r>
      <w:r w:rsidR="00A35CFD" w:rsidRPr="0062598E">
        <w:rPr>
          <w:rFonts w:ascii="Times New Roman" w:hAnsi="Times New Roman" w:cs="Times New Roman"/>
          <w:b/>
          <w:smallCaps/>
          <w:sz w:val="28"/>
          <w:szCs w:val="22"/>
          <w:lang w:val="en-ZA"/>
        </w:rPr>
        <w:t>ASUF</w:t>
      </w:r>
      <w:r w:rsidRPr="0062598E">
        <w:rPr>
          <w:rFonts w:ascii="Times New Roman" w:hAnsi="Times New Roman" w:cs="Times New Roman"/>
          <w:b/>
          <w:smallCaps/>
          <w:sz w:val="28"/>
          <w:szCs w:val="22"/>
          <w:lang w:val="en-ZA"/>
        </w:rPr>
        <w:t xml:space="preserve">-NRF Seed Grants for Collaborative Research </w:t>
      </w:r>
    </w:p>
    <w:p w:rsidR="00F429C2" w:rsidRDefault="008809E0" w:rsidP="00CF657A">
      <w:pPr>
        <w:rPr>
          <w:rFonts w:ascii="Times New Roman" w:hAnsi="Times New Roman" w:cs="Times New Roman"/>
          <w:b/>
          <w:smallCaps/>
          <w:sz w:val="28"/>
          <w:szCs w:val="22"/>
          <w:lang w:val="en-ZA"/>
        </w:rPr>
      </w:pPr>
      <w:r w:rsidRPr="0062598E">
        <w:rPr>
          <w:rFonts w:ascii="Times New Roman" w:hAnsi="Times New Roman" w:cs="Times New Roman"/>
          <w:b/>
          <w:smallCaps/>
          <w:sz w:val="28"/>
          <w:szCs w:val="22"/>
          <w:lang w:val="en-ZA"/>
        </w:rPr>
        <w:t>Call for joint proposals: 2023 – 2024</w:t>
      </w:r>
    </w:p>
    <w:p w:rsidR="00B51706" w:rsidRDefault="00B51706" w:rsidP="00CF657A">
      <w:pPr>
        <w:rPr>
          <w:rFonts w:ascii="Times New Roman" w:hAnsi="Times New Roman" w:cs="Times New Roman"/>
          <w:b/>
          <w:smallCaps/>
          <w:sz w:val="28"/>
          <w:szCs w:val="22"/>
          <w:lang w:val="en-ZA"/>
        </w:rPr>
      </w:pPr>
    </w:p>
    <w:p w:rsidR="00AA2000" w:rsidRPr="0062598E" w:rsidRDefault="00F1552A" w:rsidP="00CF657A">
      <w:pPr>
        <w:rPr>
          <w:rFonts w:ascii="Times New Roman" w:hAnsi="Times New Roman" w:cs="Times New Roman"/>
          <w:b/>
          <w:sz w:val="28"/>
          <w:szCs w:val="22"/>
          <w:lang w:val="en-ZA"/>
        </w:rPr>
      </w:pPr>
      <w:r w:rsidRPr="0062598E">
        <w:rPr>
          <w:rFonts w:ascii="Times New Roman" w:hAnsi="Times New Roman" w:cs="Times New Roman"/>
          <w:b/>
          <w:noProof/>
          <w:sz w:val="28"/>
          <w:szCs w:val="22"/>
          <w:lang w:eastAsia="sv-SE"/>
        </w:rPr>
        <w:drawing>
          <wp:anchor distT="0" distB="0" distL="114300" distR="114300" simplePos="0" relativeHeight="251659264" behindDoc="0" locked="0" layoutInCell="1" allowOverlap="1" wp14:anchorId="4999D199" wp14:editId="2D0AB685">
            <wp:simplePos x="0" y="0"/>
            <wp:positionH relativeFrom="margin">
              <wp:align>right</wp:align>
            </wp:positionH>
            <wp:positionV relativeFrom="page">
              <wp:posOffset>511810</wp:posOffset>
            </wp:positionV>
            <wp:extent cx="1558290" cy="571500"/>
            <wp:effectExtent l="0" t="0" r="3810" b="0"/>
            <wp:wrapSquare wrapText="bothSides"/>
            <wp:docPr id="4" name="Picture 4" descr="C:\Users\gusca890.000\AppData\Local\Microsoft\Windows\Temporary Internet Files\Content.Word\Al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usca890.000\AppData\Local\Microsoft\Windows\Temporary Internet Files\Content.Word\Alt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25" t="15190" r="9202" b="16522"/>
                    <a:stretch/>
                  </pic:blipFill>
                  <pic:spPr bwMode="auto">
                    <a:xfrm>
                      <a:off x="0" y="0"/>
                      <a:ext cx="155829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1706" w:rsidRPr="00B51706">
        <w:rPr>
          <w:rFonts w:ascii="Times New Roman" w:hAnsi="Times New Roman" w:cs="Times New Roman"/>
          <w:b/>
          <w:noProof/>
          <w:sz w:val="28"/>
          <w:szCs w:val="22"/>
          <w:lang w:val="en-US" w:eastAsia="sv-SE"/>
        </w:rPr>
        <w:t>Project description</w:t>
      </w:r>
    </w:p>
    <w:p w:rsidR="00AA2000" w:rsidRPr="0062598E" w:rsidRDefault="00AA2000" w:rsidP="00CF657A">
      <w:pPr>
        <w:rPr>
          <w:rFonts w:ascii="Times New Roman" w:hAnsi="Times New Roman" w:cs="Times New Roman"/>
          <w:sz w:val="22"/>
          <w:szCs w:val="22"/>
          <w:lang w:val="en-ZA"/>
        </w:rPr>
      </w:pPr>
    </w:p>
    <w:p w:rsidR="00F429C2" w:rsidRPr="00DB30D1" w:rsidRDefault="00B60199" w:rsidP="00F429C2">
      <w:pPr>
        <w:rPr>
          <w:rFonts w:ascii="Times New Roman" w:hAnsi="Times New Roman" w:cs="Times New Roman"/>
          <w:sz w:val="22"/>
          <w:szCs w:val="20"/>
          <w:lang w:val="en-US"/>
        </w:rPr>
      </w:pPr>
      <w:r>
        <w:rPr>
          <w:rFonts w:ascii="Times New Roman" w:hAnsi="Times New Roman" w:cs="Times New Roman"/>
          <w:sz w:val="22"/>
          <w:szCs w:val="20"/>
          <w:lang w:val="en-US"/>
        </w:rPr>
        <w:t>This</w:t>
      </w:r>
      <w:r w:rsidR="00B51706">
        <w:rPr>
          <w:rFonts w:ascii="Times New Roman" w:hAnsi="Times New Roman" w:cs="Times New Roman"/>
          <w:sz w:val="22"/>
          <w:szCs w:val="20"/>
          <w:lang w:val="en-US"/>
        </w:rPr>
        <w:t xml:space="preserve"> project description</w:t>
      </w:r>
      <w:r w:rsidR="00F429C2" w:rsidRPr="00DB30D1">
        <w:rPr>
          <w:rFonts w:ascii="Times New Roman" w:hAnsi="Times New Roman" w:cs="Times New Roman"/>
          <w:sz w:val="22"/>
          <w:szCs w:val="20"/>
          <w:lang w:val="en-US"/>
        </w:rPr>
        <w:t xml:space="preserve">, together with CVs of </w:t>
      </w:r>
      <w:r w:rsidR="00276B89">
        <w:rPr>
          <w:rFonts w:ascii="Times New Roman" w:hAnsi="Times New Roman" w:cs="Times New Roman"/>
          <w:sz w:val="22"/>
          <w:szCs w:val="20"/>
          <w:lang w:val="en-US"/>
        </w:rPr>
        <w:t>the P</w:t>
      </w:r>
      <w:r w:rsidR="003B29E3">
        <w:rPr>
          <w:rFonts w:ascii="Times New Roman" w:hAnsi="Times New Roman" w:cs="Times New Roman"/>
          <w:sz w:val="22"/>
          <w:szCs w:val="20"/>
          <w:lang w:val="en-US"/>
        </w:rPr>
        <w:t>rincipal Investigators (PI:s)</w:t>
      </w:r>
      <w:r w:rsidR="00276B89">
        <w:rPr>
          <w:rFonts w:ascii="Times New Roman" w:hAnsi="Times New Roman" w:cs="Times New Roman"/>
          <w:sz w:val="22"/>
          <w:szCs w:val="20"/>
          <w:lang w:val="en-US"/>
        </w:rPr>
        <w:t xml:space="preserve"> in both countries</w:t>
      </w:r>
      <w:r w:rsidR="00F429C2" w:rsidRPr="00DB30D1">
        <w:rPr>
          <w:rFonts w:ascii="Times New Roman" w:hAnsi="Times New Roman" w:cs="Times New Roman"/>
          <w:sz w:val="22"/>
          <w:szCs w:val="20"/>
          <w:lang w:val="en-US"/>
        </w:rPr>
        <w:t xml:space="preserve"> (max. two pages), should be combined into a single PDF and </w:t>
      </w:r>
      <w:r w:rsidR="00B51706">
        <w:rPr>
          <w:rFonts w:ascii="Times New Roman" w:hAnsi="Times New Roman" w:cs="Times New Roman"/>
          <w:sz w:val="22"/>
          <w:szCs w:val="20"/>
          <w:lang w:val="en-US"/>
        </w:rPr>
        <w:t xml:space="preserve">uploaded to the </w:t>
      </w:r>
      <w:r w:rsidR="00544BF6">
        <w:rPr>
          <w:rFonts w:ascii="Times New Roman" w:hAnsi="Times New Roman" w:cs="Times New Roman"/>
          <w:sz w:val="22"/>
          <w:szCs w:val="20"/>
          <w:lang w:val="en-US"/>
        </w:rPr>
        <w:t xml:space="preserve">application form on </w:t>
      </w:r>
      <w:hyperlink r:id="rId8" w:history="1">
        <w:r w:rsidR="00544BF6" w:rsidRPr="00F04C17">
          <w:rPr>
            <w:rStyle w:val="Hyperlink"/>
            <w:rFonts w:ascii="Times New Roman" w:hAnsi="Times New Roman" w:cs="Times New Roman"/>
            <w:sz w:val="22"/>
            <w:szCs w:val="20"/>
            <w:lang w:val="en-US"/>
          </w:rPr>
          <w:t>https://doit.medfarm.uu.se/bin/kurt3/kurt/88529</w:t>
        </w:r>
      </w:hyperlink>
      <w:r w:rsidR="00544BF6">
        <w:rPr>
          <w:rFonts w:ascii="Times New Roman" w:hAnsi="Times New Roman" w:cs="Times New Roman"/>
          <w:sz w:val="22"/>
          <w:szCs w:val="20"/>
          <w:lang w:val="en-US"/>
        </w:rPr>
        <w:t xml:space="preserve"> </w:t>
      </w:r>
      <w:r w:rsidR="00F429C2" w:rsidRPr="00DB30D1">
        <w:rPr>
          <w:rFonts w:ascii="Times New Roman" w:hAnsi="Times New Roman" w:cs="Times New Roman"/>
          <w:sz w:val="22"/>
          <w:szCs w:val="20"/>
          <w:lang w:val="en-US"/>
        </w:rPr>
        <w:t xml:space="preserve">before the deadline on </w:t>
      </w:r>
      <w:r>
        <w:rPr>
          <w:rFonts w:ascii="Times New Roman" w:hAnsi="Times New Roman" w:cs="Times New Roman"/>
          <w:sz w:val="22"/>
          <w:szCs w:val="20"/>
          <w:lang w:val="en-US"/>
        </w:rPr>
        <w:t>April 28</w:t>
      </w:r>
      <w:r w:rsidR="00F429C2" w:rsidRPr="00DB30D1">
        <w:rPr>
          <w:rFonts w:ascii="Times New Roman" w:hAnsi="Times New Roman" w:cs="Times New Roman"/>
          <w:sz w:val="22"/>
          <w:szCs w:val="20"/>
          <w:lang w:val="en-US"/>
        </w:rPr>
        <w:t>,</w:t>
      </w:r>
      <w:r w:rsidR="00F429C2">
        <w:rPr>
          <w:rFonts w:ascii="Times New Roman" w:hAnsi="Times New Roman" w:cs="Times New Roman"/>
          <w:sz w:val="22"/>
          <w:szCs w:val="20"/>
          <w:lang w:val="en-US"/>
        </w:rPr>
        <w:t xml:space="preserve"> 20</w:t>
      </w:r>
      <w:r>
        <w:rPr>
          <w:rFonts w:ascii="Times New Roman" w:hAnsi="Times New Roman" w:cs="Times New Roman"/>
          <w:sz w:val="22"/>
          <w:szCs w:val="20"/>
          <w:lang w:val="en-US"/>
        </w:rPr>
        <w:t>23</w:t>
      </w:r>
      <w:r w:rsidR="00F429C2" w:rsidRPr="00DB30D1">
        <w:rPr>
          <w:rFonts w:ascii="Times New Roman" w:hAnsi="Times New Roman" w:cs="Times New Roman"/>
          <w:sz w:val="22"/>
          <w:szCs w:val="20"/>
          <w:lang w:val="en-US"/>
        </w:rPr>
        <w:t>.</w:t>
      </w:r>
    </w:p>
    <w:p w:rsidR="007B03C8" w:rsidRPr="0062598E" w:rsidRDefault="007B03C8" w:rsidP="00ED6242">
      <w:pPr>
        <w:rPr>
          <w:rFonts w:ascii="Times New Roman" w:hAnsi="Times New Roman" w:cs="Times New Roman"/>
          <w:b/>
          <w:sz w:val="22"/>
          <w:szCs w:val="22"/>
          <w:lang w:val="en-ZA"/>
        </w:rPr>
      </w:pPr>
    </w:p>
    <w:p w:rsidR="00145CEA" w:rsidRDefault="00530B93" w:rsidP="00145CEA">
      <w:pPr>
        <w:rPr>
          <w:rFonts w:ascii="Times New Roman" w:hAnsi="Times New Roman" w:cs="Times New Roman"/>
          <w:sz w:val="22"/>
          <w:szCs w:val="22"/>
          <w:lang w:val="en-ZA"/>
        </w:rPr>
      </w:pPr>
      <w:r>
        <w:rPr>
          <w:rFonts w:ascii="Times New Roman" w:hAnsi="Times New Roman" w:cs="Times New Roman"/>
          <w:sz w:val="22"/>
          <w:szCs w:val="22"/>
          <w:lang w:val="en-ZA"/>
        </w:rPr>
        <w:t xml:space="preserve">Please make sure to read the guidelines available on </w:t>
      </w:r>
      <w:hyperlink r:id="rId9" w:history="1">
        <w:r w:rsidRPr="00F04C17">
          <w:rPr>
            <w:rStyle w:val="Hyperlink"/>
            <w:rFonts w:ascii="Times New Roman" w:hAnsi="Times New Roman" w:cs="Times New Roman"/>
            <w:sz w:val="22"/>
            <w:szCs w:val="22"/>
            <w:lang w:val="en-ZA"/>
          </w:rPr>
          <w:t>https://www.sasuf.org/funding-opportunities</w:t>
        </w:r>
      </w:hyperlink>
      <w:r>
        <w:rPr>
          <w:rFonts w:ascii="Times New Roman" w:hAnsi="Times New Roman" w:cs="Times New Roman"/>
          <w:sz w:val="22"/>
          <w:szCs w:val="22"/>
          <w:lang w:val="en-ZA"/>
        </w:rPr>
        <w:t xml:space="preserve"> before submitting the proposal.</w:t>
      </w:r>
    </w:p>
    <w:p w:rsidR="00B60199" w:rsidRDefault="00B60199" w:rsidP="00145CEA">
      <w:pPr>
        <w:rPr>
          <w:rFonts w:ascii="Times New Roman" w:hAnsi="Times New Roman" w:cs="Times New Roman"/>
          <w:sz w:val="22"/>
          <w:szCs w:val="22"/>
          <w:lang w:val="en-ZA"/>
        </w:rPr>
      </w:pPr>
    </w:p>
    <w:p w:rsidR="00B60199" w:rsidRDefault="00176691" w:rsidP="00145CEA">
      <w:pPr>
        <w:rPr>
          <w:rFonts w:ascii="Times New Roman" w:hAnsi="Times New Roman" w:cs="Times New Roman"/>
          <w:b/>
          <w:sz w:val="22"/>
          <w:szCs w:val="22"/>
          <w:lang w:val="en-ZA"/>
        </w:rPr>
      </w:pPr>
      <w:r>
        <w:rPr>
          <w:rFonts w:ascii="Times New Roman" w:hAnsi="Times New Roman" w:cs="Times New Roman"/>
          <w:b/>
          <w:sz w:val="22"/>
          <w:szCs w:val="22"/>
          <w:lang w:val="en-ZA"/>
        </w:rPr>
        <w:t>Project title:</w:t>
      </w:r>
    </w:p>
    <w:p w:rsidR="00176691" w:rsidRDefault="00176691" w:rsidP="00145CEA">
      <w:pPr>
        <w:rPr>
          <w:rFonts w:ascii="Times New Roman" w:hAnsi="Times New Roman" w:cs="Times New Roman"/>
          <w:b/>
          <w:sz w:val="22"/>
          <w:szCs w:val="22"/>
          <w:lang w:val="en-ZA"/>
        </w:rPr>
      </w:pPr>
    </w:p>
    <w:p w:rsidR="00176691" w:rsidRPr="00176691" w:rsidRDefault="00176691" w:rsidP="00176691">
      <w:pPr>
        <w:rPr>
          <w:rFonts w:ascii="Times New Roman" w:hAnsi="Times New Roman" w:cs="Times New Roman"/>
          <w:b/>
          <w:sz w:val="22"/>
          <w:szCs w:val="20"/>
          <w:lang w:val="en-US"/>
        </w:rPr>
      </w:pPr>
      <w:r w:rsidRPr="00176691">
        <w:rPr>
          <w:rFonts w:ascii="Times New Roman" w:hAnsi="Times New Roman" w:cs="Times New Roman"/>
          <w:b/>
          <w:sz w:val="22"/>
          <w:szCs w:val="20"/>
          <w:lang w:val="en-US"/>
        </w:rPr>
        <w:t>Project summary (max 150 words):</w:t>
      </w:r>
    </w:p>
    <w:tbl>
      <w:tblPr>
        <w:tblStyle w:val="TableGrid"/>
        <w:tblW w:w="9086" w:type="dxa"/>
        <w:tblLook w:val="04A0" w:firstRow="1" w:lastRow="0" w:firstColumn="1" w:lastColumn="0" w:noHBand="0" w:noVBand="1"/>
      </w:tblPr>
      <w:tblGrid>
        <w:gridCol w:w="9086"/>
      </w:tblGrid>
      <w:tr w:rsidR="00176691" w:rsidRPr="003B29E3" w:rsidTr="005316B8">
        <w:trPr>
          <w:trHeight w:val="1900"/>
        </w:trPr>
        <w:tc>
          <w:tcPr>
            <w:tcW w:w="9086" w:type="dxa"/>
          </w:tcPr>
          <w:p w:rsidR="00176691" w:rsidRDefault="00176691" w:rsidP="005316B8">
            <w:pPr>
              <w:rPr>
                <w:rFonts w:ascii="Times New Roman" w:hAnsi="Times New Roman" w:cs="Times New Roman"/>
                <w:sz w:val="22"/>
                <w:szCs w:val="20"/>
                <w:lang w:val="en-US"/>
              </w:rPr>
            </w:pPr>
          </w:p>
          <w:p w:rsidR="00176691" w:rsidRDefault="00176691" w:rsidP="005316B8">
            <w:pPr>
              <w:rPr>
                <w:rFonts w:ascii="Times New Roman" w:hAnsi="Times New Roman" w:cs="Times New Roman"/>
                <w:sz w:val="22"/>
                <w:szCs w:val="20"/>
                <w:lang w:val="en-US"/>
              </w:rPr>
            </w:pPr>
          </w:p>
          <w:p w:rsidR="00176691" w:rsidRDefault="00176691" w:rsidP="005316B8">
            <w:pPr>
              <w:rPr>
                <w:rFonts w:ascii="Times New Roman" w:hAnsi="Times New Roman" w:cs="Times New Roman"/>
                <w:sz w:val="22"/>
                <w:szCs w:val="20"/>
                <w:lang w:val="en-US"/>
              </w:rPr>
            </w:pPr>
          </w:p>
          <w:p w:rsidR="00176691" w:rsidRDefault="00176691" w:rsidP="005316B8">
            <w:pPr>
              <w:rPr>
                <w:rFonts w:ascii="Times New Roman" w:hAnsi="Times New Roman" w:cs="Times New Roman"/>
                <w:sz w:val="22"/>
                <w:szCs w:val="20"/>
                <w:lang w:val="en-US"/>
              </w:rPr>
            </w:pPr>
          </w:p>
          <w:p w:rsidR="00176691" w:rsidRDefault="00176691" w:rsidP="005316B8">
            <w:pPr>
              <w:rPr>
                <w:rFonts w:ascii="Times New Roman" w:hAnsi="Times New Roman" w:cs="Times New Roman"/>
                <w:sz w:val="22"/>
                <w:szCs w:val="20"/>
                <w:lang w:val="en-US"/>
              </w:rPr>
            </w:pPr>
          </w:p>
          <w:p w:rsidR="00176691" w:rsidRDefault="00176691" w:rsidP="005316B8">
            <w:pPr>
              <w:rPr>
                <w:rFonts w:ascii="Times New Roman" w:hAnsi="Times New Roman" w:cs="Times New Roman"/>
                <w:sz w:val="22"/>
                <w:szCs w:val="20"/>
                <w:lang w:val="en-US"/>
              </w:rPr>
            </w:pPr>
          </w:p>
        </w:tc>
      </w:tr>
    </w:tbl>
    <w:p w:rsidR="00176691" w:rsidRDefault="00176691" w:rsidP="00145CEA">
      <w:pPr>
        <w:rPr>
          <w:rFonts w:ascii="Times New Roman" w:hAnsi="Times New Roman" w:cs="Times New Roman"/>
          <w:b/>
          <w:sz w:val="22"/>
          <w:szCs w:val="22"/>
          <w:lang w:val="en-US"/>
        </w:rPr>
      </w:pPr>
    </w:p>
    <w:p w:rsidR="00276B89" w:rsidRPr="00276B89" w:rsidRDefault="00276B89" w:rsidP="00276B89">
      <w:pPr>
        <w:rPr>
          <w:rFonts w:ascii="Times New Roman" w:hAnsi="Times New Roman" w:cs="Times New Roman"/>
          <w:b/>
          <w:sz w:val="22"/>
          <w:szCs w:val="20"/>
          <w:lang w:val="en-US"/>
        </w:rPr>
      </w:pPr>
      <w:r w:rsidRPr="00276B89">
        <w:rPr>
          <w:rFonts w:ascii="Times New Roman" w:hAnsi="Times New Roman" w:cs="Times New Roman"/>
          <w:b/>
          <w:sz w:val="22"/>
          <w:szCs w:val="20"/>
          <w:lang w:val="en-US"/>
        </w:rPr>
        <w:t xml:space="preserve">Keywords (max 5): </w:t>
      </w:r>
    </w:p>
    <w:tbl>
      <w:tblPr>
        <w:tblStyle w:val="TableGrid"/>
        <w:tblW w:w="8981" w:type="dxa"/>
        <w:tblLook w:val="04A0" w:firstRow="1" w:lastRow="0" w:firstColumn="1" w:lastColumn="0" w:noHBand="0" w:noVBand="1"/>
      </w:tblPr>
      <w:tblGrid>
        <w:gridCol w:w="8981"/>
      </w:tblGrid>
      <w:tr w:rsidR="00276B89" w:rsidTr="005316B8">
        <w:trPr>
          <w:trHeight w:val="523"/>
        </w:trPr>
        <w:tc>
          <w:tcPr>
            <w:tcW w:w="8981" w:type="dxa"/>
          </w:tcPr>
          <w:p w:rsidR="00276B89" w:rsidRDefault="00276B89" w:rsidP="005316B8">
            <w:pPr>
              <w:rPr>
                <w:rFonts w:ascii="Times New Roman" w:hAnsi="Times New Roman" w:cs="Times New Roman"/>
                <w:sz w:val="22"/>
                <w:szCs w:val="20"/>
                <w:lang w:val="en-US"/>
              </w:rPr>
            </w:pPr>
          </w:p>
          <w:p w:rsidR="00276B89" w:rsidRDefault="00276B89" w:rsidP="005316B8">
            <w:pPr>
              <w:rPr>
                <w:rFonts w:ascii="Times New Roman" w:hAnsi="Times New Roman" w:cs="Times New Roman"/>
                <w:sz w:val="22"/>
                <w:szCs w:val="20"/>
                <w:lang w:val="en-US"/>
              </w:rPr>
            </w:pPr>
          </w:p>
          <w:p w:rsidR="00276B89" w:rsidRDefault="00276B89" w:rsidP="005316B8">
            <w:pPr>
              <w:rPr>
                <w:rFonts w:ascii="Times New Roman" w:hAnsi="Times New Roman" w:cs="Times New Roman"/>
                <w:sz w:val="22"/>
                <w:szCs w:val="20"/>
                <w:lang w:val="en-US"/>
              </w:rPr>
            </w:pPr>
          </w:p>
        </w:tc>
      </w:tr>
    </w:tbl>
    <w:p w:rsidR="00276B89" w:rsidRDefault="00276B89" w:rsidP="00276B89">
      <w:pPr>
        <w:spacing w:after="160" w:line="259" w:lineRule="auto"/>
        <w:rPr>
          <w:rFonts w:ascii="Times New Roman" w:hAnsi="Times New Roman" w:cs="Times New Roman"/>
          <w:sz w:val="22"/>
          <w:szCs w:val="20"/>
          <w:lang w:val="en-US"/>
        </w:rPr>
      </w:pPr>
    </w:p>
    <w:p w:rsidR="00276B89" w:rsidRDefault="00276B89" w:rsidP="00822DE2">
      <w:pPr>
        <w:rPr>
          <w:rFonts w:ascii="Times New Roman" w:hAnsi="Times New Roman" w:cs="Times New Roman"/>
          <w:b/>
          <w:sz w:val="22"/>
          <w:szCs w:val="20"/>
          <w:lang w:val="en-US"/>
        </w:rPr>
      </w:pPr>
    </w:p>
    <w:p w:rsidR="00822DE2" w:rsidRPr="00822DE2" w:rsidRDefault="00822DE2" w:rsidP="00822DE2">
      <w:pPr>
        <w:rPr>
          <w:rFonts w:ascii="Times New Roman" w:hAnsi="Times New Roman" w:cs="Times New Roman"/>
          <w:b/>
          <w:sz w:val="22"/>
          <w:szCs w:val="20"/>
          <w:lang w:val="en-US"/>
        </w:rPr>
      </w:pPr>
      <w:r w:rsidRPr="00822DE2">
        <w:rPr>
          <w:rFonts w:ascii="Times New Roman" w:hAnsi="Times New Roman" w:cs="Times New Roman"/>
          <w:b/>
          <w:sz w:val="22"/>
          <w:szCs w:val="20"/>
          <w:lang w:val="en-US"/>
        </w:rPr>
        <w:t>Project description</w:t>
      </w:r>
    </w:p>
    <w:p w:rsidR="00822DE2" w:rsidRPr="00DB30D1" w:rsidRDefault="00822DE2" w:rsidP="00822DE2">
      <w:pPr>
        <w:rPr>
          <w:rFonts w:ascii="Times New Roman" w:hAnsi="Times New Roman" w:cs="Times New Roman"/>
          <w:sz w:val="22"/>
          <w:szCs w:val="20"/>
          <w:lang w:val="en-US"/>
        </w:rPr>
      </w:pPr>
      <w:r w:rsidRPr="00DB30D1">
        <w:rPr>
          <w:rFonts w:ascii="Times New Roman" w:hAnsi="Times New Roman" w:cs="Times New Roman"/>
          <w:sz w:val="22"/>
          <w:szCs w:val="20"/>
          <w:lang w:val="en-US"/>
        </w:rPr>
        <w:t xml:space="preserve">Project description, maximum </w:t>
      </w:r>
      <w:r w:rsidRPr="0058635F">
        <w:rPr>
          <w:rFonts w:ascii="Times New Roman" w:hAnsi="Times New Roman" w:cs="Times New Roman"/>
          <w:b/>
          <w:sz w:val="22"/>
          <w:szCs w:val="20"/>
          <w:u w:val="single"/>
          <w:lang w:val="en-US"/>
        </w:rPr>
        <w:t>five pages</w:t>
      </w:r>
      <w:r w:rsidRPr="00DB30D1">
        <w:rPr>
          <w:rFonts w:ascii="Times New Roman" w:hAnsi="Times New Roman" w:cs="Times New Roman"/>
          <w:sz w:val="22"/>
          <w:szCs w:val="20"/>
          <w:lang w:val="en-US"/>
        </w:rPr>
        <w:t xml:space="preserve"> (minimum font size 11, times new roman), clearly describing</w:t>
      </w:r>
    </w:p>
    <w:p w:rsidR="00822DE2" w:rsidRPr="00DB30D1" w:rsidRDefault="00822DE2" w:rsidP="00822DE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2"/>
          <w:szCs w:val="20"/>
          <w:lang w:val="en-US"/>
        </w:rPr>
      </w:pPr>
      <w:r w:rsidRPr="00DB30D1">
        <w:rPr>
          <w:rFonts w:ascii="Times New Roman" w:hAnsi="Times New Roman" w:cs="Times New Roman"/>
          <w:sz w:val="22"/>
          <w:szCs w:val="20"/>
          <w:lang w:val="en-US"/>
        </w:rPr>
        <w:t>How the project relates to the</w:t>
      </w:r>
      <w:r w:rsidR="00613E76">
        <w:rPr>
          <w:rFonts w:ascii="Times New Roman" w:hAnsi="Times New Roman" w:cs="Times New Roman"/>
          <w:sz w:val="22"/>
          <w:szCs w:val="20"/>
          <w:lang w:val="en-US"/>
        </w:rPr>
        <w:t xml:space="preserve"> aims</w:t>
      </w:r>
      <w:bookmarkStart w:id="0" w:name="_GoBack"/>
      <w:bookmarkEnd w:id="0"/>
      <w:r w:rsidR="00613E76">
        <w:rPr>
          <w:rFonts w:ascii="Times New Roman" w:hAnsi="Times New Roman" w:cs="Times New Roman"/>
          <w:sz w:val="22"/>
          <w:szCs w:val="20"/>
          <w:lang w:val="en-US"/>
        </w:rPr>
        <w:t xml:space="preserve"> and objectives of the SASUF-NRF Seed Grants</w:t>
      </w:r>
    </w:p>
    <w:p w:rsidR="00822DE2" w:rsidRPr="00DB30D1" w:rsidRDefault="00822DE2" w:rsidP="00822DE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2"/>
          <w:szCs w:val="20"/>
          <w:lang w:val="en-US"/>
        </w:rPr>
      </w:pPr>
      <w:r w:rsidRPr="00DB30D1">
        <w:rPr>
          <w:rFonts w:ascii="Times New Roman" w:hAnsi="Times New Roman" w:cs="Times New Roman"/>
          <w:sz w:val="22"/>
          <w:szCs w:val="20"/>
          <w:lang w:val="en-US"/>
        </w:rPr>
        <w:t>Planned activities, including timeframe and costs</w:t>
      </w:r>
    </w:p>
    <w:p w:rsidR="00822DE2" w:rsidRPr="00DB30D1" w:rsidRDefault="00822DE2" w:rsidP="00822DE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2"/>
          <w:szCs w:val="20"/>
          <w:lang w:val="en-US"/>
        </w:rPr>
      </w:pPr>
      <w:r w:rsidRPr="00DB30D1">
        <w:rPr>
          <w:rFonts w:ascii="Times New Roman" w:hAnsi="Times New Roman" w:cs="Times New Roman"/>
          <w:sz w:val="22"/>
          <w:szCs w:val="20"/>
          <w:lang w:val="en-US"/>
        </w:rPr>
        <w:t>The contribution of each partner</w:t>
      </w:r>
    </w:p>
    <w:p w:rsidR="00822DE2" w:rsidRPr="00DB30D1" w:rsidRDefault="00822DE2" w:rsidP="00822DE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2"/>
          <w:szCs w:val="20"/>
          <w:lang w:val="en-US"/>
        </w:rPr>
      </w:pPr>
      <w:r w:rsidRPr="00DB30D1">
        <w:rPr>
          <w:rFonts w:ascii="Times New Roman" w:hAnsi="Times New Roman" w:cs="Times New Roman"/>
          <w:sz w:val="22"/>
          <w:szCs w:val="20"/>
          <w:lang w:val="en-US"/>
        </w:rPr>
        <w:t>Available resources, including existing funding that may supplement the activities in the project</w:t>
      </w:r>
    </w:p>
    <w:p w:rsidR="00822DE2" w:rsidRPr="00DB30D1" w:rsidRDefault="00822DE2" w:rsidP="00822DE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2"/>
          <w:szCs w:val="20"/>
          <w:lang w:val="en-US"/>
        </w:rPr>
      </w:pPr>
      <w:r w:rsidRPr="00DB30D1">
        <w:rPr>
          <w:rFonts w:ascii="Times New Roman" w:hAnsi="Times New Roman" w:cs="Times New Roman"/>
          <w:sz w:val="22"/>
          <w:szCs w:val="20"/>
          <w:lang w:val="en-US"/>
        </w:rPr>
        <w:t>Participating persons, events and stays/trips</w:t>
      </w:r>
    </w:p>
    <w:p w:rsidR="00176691" w:rsidRPr="00176691" w:rsidRDefault="00176691" w:rsidP="00145CEA">
      <w:pPr>
        <w:rPr>
          <w:rFonts w:ascii="Times New Roman" w:hAnsi="Times New Roman" w:cs="Times New Roman"/>
          <w:b/>
          <w:sz w:val="22"/>
          <w:szCs w:val="22"/>
          <w:lang w:val="en-US"/>
        </w:rPr>
      </w:pPr>
    </w:p>
    <w:sectPr w:rsidR="00176691" w:rsidRPr="00176691" w:rsidSect="00781ADF">
      <w:headerReference w:type="default" r:id="rId10"/>
      <w:pgSz w:w="11906" w:h="16838"/>
      <w:pgMar w:top="2410" w:right="1417" w:bottom="170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5752" w:rsidRDefault="00CA5752" w:rsidP="00E200AA">
      <w:r>
        <w:separator/>
      </w:r>
    </w:p>
  </w:endnote>
  <w:endnote w:type="continuationSeparator" w:id="0">
    <w:p w:rsidR="00CA5752" w:rsidRDefault="00CA5752" w:rsidP="00E200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5752" w:rsidRDefault="00CA5752" w:rsidP="00E200AA">
      <w:r>
        <w:separator/>
      </w:r>
    </w:p>
  </w:footnote>
  <w:footnote w:type="continuationSeparator" w:id="0">
    <w:p w:rsidR="00CA5752" w:rsidRDefault="00CA5752" w:rsidP="00E200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18C6" w:rsidRPr="008809E0" w:rsidRDefault="00ED6242" w:rsidP="008809E0">
    <w:pPr>
      <w:pStyle w:val="Header"/>
    </w:pPr>
    <w:r w:rsidRPr="002670AC">
      <w:rPr>
        <w:rFonts w:ascii="Times New Roman" w:hAnsi="Times New Roman" w:cs="Times New Roman"/>
        <w:b/>
        <w:noProof/>
        <w:sz w:val="28"/>
        <w:szCs w:val="22"/>
        <w:lang w:eastAsia="sv-SE"/>
      </w:rPr>
      <w:drawing>
        <wp:anchor distT="0" distB="0" distL="114300" distR="114300" simplePos="0" relativeHeight="251659264" behindDoc="0" locked="0" layoutInCell="1" allowOverlap="1" wp14:anchorId="78DB3719" wp14:editId="0CDDA35C">
          <wp:simplePos x="0" y="0"/>
          <wp:positionH relativeFrom="margin">
            <wp:align>right</wp:align>
          </wp:positionH>
          <wp:positionV relativeFrom="page">
            <wp:posOffset>517525</wp:posOffset>
          </wp:positionV>
          <wp:extent cx="1558290" cy="571500"/>
          <wp:effectExtent l="0" t="0" r="3810" b="0"/>
          <wp:wrapSquare wrapText="bothSides"/>
          <wp:docPr id="3" name="Picture 3" descr="C:\Users\gusca890.000\AppData\Local\Microsoft\Windows\Temporary Internet Files\Content.Word\Alt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usca890.000\AppData\Local\Microsoft\Windows\Temporary Internet Files\Content.Word\Alt1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025" t="15190" r="9202" b="16522"/>
                  <a:stretch/>
                </pic:blipFill>
                <pic:spPr bwMode="auto">
                  <a:xfrm>
                    <a:off x="0" y="0"/>
                    <a:ext cx="155829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809E0">
      <w:rPr>
        <w:rFonts w:ascii="Times New Roman" w:hAnsi="Times New Roman" w:cs="Times New Roman"/>
        <w:b/>
        <w:noProof/>
        <w:sz w:val="22"/>
        <w:szCs w:val="22"/>
        <w:lang w:eastAsia="sv-SE"/>
      </w:rPr>
      <w:drawing>
        <wp:inline distT="0" distB="0" distL="0" distR="0" wp14:anchorId="6ED6AD32" wp14:editId="3CBF5066">
          <wp:extent cx="1454806" cy="811335"/>
          <wp:effectExtent l="0" t="0" r="0" b="8255"/>
          <wp:docPr id="2" name="Picture 2" descr="C:\Users\gusca890\AppData\Local\Microsoft\Windows\INetCache\Content.Word\nrf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gusca890\AppData\Local\Microsoft\Windows\INetCache\Content.Word\nrf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0355" cy="8144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500B2"/>
    <w:multiLevelType w:val="hybridMultilevel"/>
    <w:tmpl w:val="B7DC15EE"/>
    <w:lvl w:ilvl="0" w:tplc="709EDB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9223C"/>
    <w:multiLevelType w:val="hybridMultilevel"/>
    <w:tmpl w:val="4686DB6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6650"/>
    <w:multiLevelType w:val="hybridMultilevel"/>
    <w:tmpl w:val="8B5CAFB0"/>
    <w:lvl w:ilvl="0" w:tplc="709EDB8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04C7C"/>
    <w:multiLevelType w:val="hybridMultilevel"/>
    <w:tmpl w:val="F0720D1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CA5B8C"/>
    <w:multiLevelType w:val="hybridMultilevel"/>
    <w:tmpl w:val="912479F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E2529"/>
    <w:multiLevelType w:val="hybridMultilevel"/>
    <w:tmpl w:val="37ECDAA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057B04"/>
    <w:multiLevelType w:val="hybridMultilevel"/>
    <w:tmpl w:val="20EC6CC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51335F"/>
    <w:multiLevelType w:val="hybridMultilevel"/>
    <w:tmpl w:val="FE9EB79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B7641C"/>
    <w:multiLevelType w:val="hybridMultilevel"/>
    <w:tmpl w:val="9CA88A0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574176"/>
    <w:multiLevelType w:val="hybridMultilevel"/>
    <w:tmpl w:val="31FC1FD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8E00D9"/>
    <w:multiLevelType w:val="hybridMultilevel"/>
    <w:tmpl w:val="7F5C70E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2479AE"/>
    <w:multiLevelType w:val="hybridMultilevel"/>
    <w:tmpl w:val="A7C49E5C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0"/>
  </w:num>
  <w:num w:numId="7">
    <w:abstractNumId w:val="10"/>
  </w:num>
  <w:num w:numId="8">
    <w:abstractNumId w:val="9"/>
  </w:num>
  <w:num w:numId="9">
    <w:abstractNumId w:val="7"/>
  </w:num>
  <w:num w:numId="10">
    <w:abstractNumId w:val="8"/>
  </w:num>
  <w:num w:numId="11">
    <w:abstractNumId w:val="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bC0NDU0MTA0sjRV0lEKTi0uzszPAykwrAUAyFnbiywAAAA="/>
  </w:docVars>
  <w:rsids>
    <w:rsidRoot w:val="00AA2000"/>
    <w:rsid w:val="0000640C"/>
    <w:rsid w:val="0001116D"/>
    <w:rsid w:val="000134BD"/>
    <w:rsid w:val="00014389"/>
    <w:rsid w:val="00033147"/>
    <w:rsid w:val="00036ECE"/>
    <w:rsid w:val="00041107"/>
    <w:rsid w:val="00042746"/>
    <w:rsid w:val="000444F2"/>
    <w:rsid w:val="00051882"/>
    <w:rsid w:val="00055E06"/>
    <w:rsid w:val="00065908"/>
    <w:rsid w:val="000726FA"/>
    <w:rsid w:val="00074AAB"/>
    <w:rsid w:val="00081DF3"/>
    <w:rsid w:val="00092746"/>
    <w:rsid w:val="00094E61"/>
    <w:rsid w:val="000959FA"/>
    <w:rsid w:val="00097684"/>
    <w:rsid w:val="000A2392"/>
    <w:rsid w:val="000A7D15"/>
    <w:rsid w:val="000B1327"/>
    <w:rsid w:val="000B7133"/>
    <w:rsid w:val="000B7946"/>
    <w:rsid w:val="000C1B69"/>
    <w:rsid w:val="000C1DC8"/>
    <w:rsid w:val="000C439C"/>
    <w:rsid w:val="000C4A05"/>
    <w:rsid w:val="000D2C3F"/>
    <w:rsid w:val="000D4D26"/>
    <w:rsid w:val="000D68BE"/>
    <w:rsid w:val="000D77F4"/>
    <w:rsid w:val="000E10D1"/>
    <w:rsid w:val="000E1EA3"/>
    <w:rsid w:val="000F301B"/>
    <w:rsid w:val="000F6AB9"/>
    <w:rsid w:val="00101A5C"/>
    <w:rsid w:val="001053BE"/>
    <w:rsid w:val="001074AC"/>
    <w:rsid w:val="00115C76"/>
    <w:rsid w:val="00122A08"/>
    <w:rsid w:val="001260B2"/>
    <w:rsid w:val="0012701C"/>
    <w:rsid w:val="00131281"/>
    <w:rsid w:val="00135A02"/>
    <w:rsid w:val="00136E2D"/>
    <w:rsid w:val="00141BC9"/>
    <w:rsid w:val="00145CEA"/>
    <w:rsid w:val="00147814"/>
    <w:rsid w:val="00154151"/>
    <w:rsid w:val="00160975"/>
    <w:rsid w:val="00160CDA"/>
    <w:rsid w:val="00163786"/>
    <w:rsid w:val="001648A6"/>
    <w:rsid w:val="00164CAE"/>
    <w:rsid w:val="0016563C"/>
    <w:rsid w:val="00166BE0"/>
    <w:rsid w:val="0017383F"/>
    <w:rsid w:val="00176691"/>
    <w:rsid w:val="0017798C"/>
    <w:rsid w:val="0018056C"/>
    <w:rsid w:val="00181005"/>
    <w:rsid w:val="001836FE"/>
    <w:rsid w:val="001842F2"/>
    <w:rsid w:val="0018684D"/>
    <w:rsid w:val="0019475F"/>
    <w:rsid w:val="00194774"/>
    <w:rsid w:val="001952FA"/>
    <w:rsid w:val="0019574B"/>
    <w:rsid w:val="00195830"/>
    <w:rsid w:val="001A18AE"/>
    <w:rsid w:val="001A6571"/>
    <w:rsid w:val="001A6E84"/>
    <w:rsid w:val="001B2FA8"/>
    <w:rsid w:val="001B4998"/>
    <w:rsid w:val="001C0597"/>
    <w:rsid w:val="001C1E9C"/>
    <w:rsid w:val="001C6666"/>
    <w:rsid w:val="001D148F"/>
    <w:rsid w:val="001D3656"/>
    <w:rsid w:val="001D7481"/>
    <w:rsid w:val="001E0430"/>
    <w:rsid w:val="001E0E19"/>
    <w:rsid w:val="001E6AAF"/>
    <w:rsid w:val="001F009D"/>
    <w:rsid w:val="001F28D7"/>
    <w:rsid w:val="001F37A1"/>
    <w:rsid w:val="001F415C"/>
    <w:rsid w:val="00203D30"/>
    <w:rsid w:val="00204D8D"/>
    <w:rsid w:val="00206F77"/>
    <w:rsid w:val="00210033"/>
    <w:rsid w:val="002150B1"/>
    <w:rsid w:val="00216D89"/>
    <w:rsid w:val="002248E5"/>
    <w:rsid w:val="00232B18"/>
    <w:rsid w:val="00232BE1"/>
    <w:rsid w:val="002335B5"/>
    <w:rsid w:val="00233F85"/>
    <w:rsid w:val="00242023"/>
    <w:rsid w:val="002441CB"/>
    <w:rsid w:val="00244E01"/>
    <w:rsid w:val="00244F25"/>
    <w:rsid w:val="00256BE5"/>
    <w:rsid w:val="0026092A"/>
    <w:rsid w:val="00260A41"/>
    <w:rsid w:val="002641D0"/>
    <w:rsid w:val="002670AC"/>
    <w:rsid w:val="00267181"/>
    <w:rsid w:val="00274C4B"/>
    <w:rsid w:val="00276B89"/>
    <w:rsid w:val="00277CAF"/>
    <w:rsid w:val="002A208D"/>
    <w:rsid w:val="002A2225"/>
    <w:rsid w:val="002A3217"/>
    <w:rsid w:val="002B0197"/>
    <w:rsid w:val="002B1240"/>
    <w:rsid w:val="002B38E3"/>
    <w:rsid w:val="002C36BD"/>
    <w:rsid w:val="002C3BA7"/>
    <w:rsid w:val="002C77BF"/>
    <w:rsid w:val="002D059C"/>
    <w:rsid w:val="002D4E2F"/>
    <w:rsid w:val="002E1BB0"/>
    <w:rsid w:val="002E1EA5"/>
    <w:rsid w:val="002E72E1"/>
    <w:rsid w:val="002E7C7D"/>
    <w:rsid w:val="002F2011"/>
    <w:rsid w:val="002F49F6"/>
    <w:rsid w:val="002F5AE3"/>
    <w:rsid w:val="002F74EC"/>
    <w:rsid w:val="002F7E8C"/>
    <w:rsid w:val="003021C8"/>
    <w:rsid w:val="00302D63"/>
    <w:rsid w:val="00305EA6"/>
    <w:rsid w:val="00323268"/>
    <w:rsid w:val="0032782D"/>
    <w:rsid w:val="0034269C"/>
    <w:rsid w:val="00343B4A"/>
    <w:rsid w:val="003522C6"/>
    <w:rsid w:val="00353770"/>
    <w:rsid w:val="00354988"/>
    <w:rsid w:val="00363586"/>
    <w:rsid w:val="00372246"/>
    <w:rsid w:val="003771D7"/>
    <w:rsid w:val="00381232"/>
    <w:rsid w:val="00383C26"/>
    <w:rsid w:val="00395E20"/>
    <w:rsid w:val="003A2C53"/>
    <w:rsid w:val="003A45F7"/>
    <w:rsid w:val="003A5748"/>
    <w:rsid w:val="003B24B7"/>
    <w:rsid w:val="003B29E3"/>
    <w:rsid w:val="003B2D0E"/>
    <w:rsid w:val="003B3778"/>
    <w:rsid w:val="003B3C6C"/>
    <w:rsid w:val="003B50A5"/>
    <w:rsid w:val="003B5813"/>
    <w:rsid w:val="003D5B76"/>
    <w:rsid w:val="003D6480"/>
    <w:rsid w:val="003D7616"/>
    <w:rsid w:val="003E1D65"/>
    <w:rsid w:val="003E4D70"/>
    <w:rsid w:val="003E679A"/>
    <w:rsid w:val="003F19D1"/>
    <w:rsid w:val="003F1DB8"/>
    <w:rsid w:val="003F20CF"/>
    <w:rsid w:val="003F2C82"/>
    <w:rsid w:val="003F3834"/>
    <w:rsid w:val="004026E8"/>
    <w:rsid w:val="0041475D"/>
    <w:rsid w:val="00415348"/>
    <w:rsid w:val="00415F40"/>
    <w:rsid w:val="00417BFC"/>
    <w:rsid w:val="00422E50"/>
    <w:rsid w:val="0042366A"/>
    <w:rsid w:val="00433571"/>
    <w:rsid w:val="0044603A"/>
    <w:rsid w:val="004511EC"/>
    <w:rsid w:val="00451669"/>
    <w:rsid w:val="00451B55"/>
    <w:rsid w:val="00457C94"/>
    <w:rsid w:val="00463926"/>
    <w:rsid w:val="00484C55"/>
    <w:rsid w:val="00486293"/>
    <w:rsid w:val="0049096B"/>
    <w:rsid w:val="00490C98"/>
    <w:rsid w:val="0049545A"/>
    <w:rsid w:val="00497F39"/>
    <w:rsid w:val="004A0461"/>
    <w:rsid w:val="004A1344"/>
    <w:rsid w:val="004A6CDC"/>
    <w:rsid w:val="004B0942"/>
    <w:rsid w:val="004B3A02"/>
    <w:rsid w:val="004C045E"/>
    <w:rsid w:val="004C1694"/>
    <w:rsid w:val="004C3E78"/>
    <w:rsid w:val="004C6E95"/>
    <w:rsid w:val="004D2FFE"/>
    <w:rsid w:val="004E01C5"/>
    <w:rsid w:val="004E032B"/>
    <w:rsid w:val="004E50AF"/>
    <w:rsid w:val="004E5F11"/>
    <w:rsid w:val="004F1F89"/>
    <w:rsid w:val="004F5443"/>
    <w:rsid w:val="005001B4"/>
    <w:rsid w:val="005030CD"/>
    <w:rsid w:val="005118CA"/>
    <w:rsid w:val="00525603"/>
    <w:rsid w:val="0053022B"/>
    <w:rsid w:val="00530B93"/>
    <w:rsid w:val="005414A7"/>
    <w:rsid w:val="00544BF6"/>
    <w:rsid w:val="00547C56"/>
    <w:rsid w:val="00551B97"/>
    <w:rsid w:val="00552C26"/>
    <w:rsid w:val="0055337F"/>
    <w:rsid w:val="005563D3"/>
    <w:rsid w:val="00556816"/>
    <w:rsid w:val="0056108A"/>
    <w:rsid w:val="00563108"/>
    <w:rsid w:val="00564271"/>
    <w:rsid w:val="00564DC5"/>
    <w:rsid w:val="00574250"/>
    <w:rsid w:val="00574F2C"/>
    <w:rsid w:val="005761D0"/>
    <w:rsid w:val="00583AE4"/>
    <w:rsid w:val="0058635F"/>
    <w:rsid w:val="00592DE6"/>
    <w:rsid w:val="005A0555"/>
    <w:rsid w:val="005C64DD"/>
    <w:rsid w:val="005D1C84"/>
    <w:rsid w:val="005E7F65"/>
    <w:rsid w:val="005F1A0D"/>
    <w:rsid w:val="005F398C"/>
    <w:rsid w:val="005F6164"/>
    <w:rsid w:val="00603041"/>
    <w:rsid w:val="0061045B"/>
    <w:rsid w:val="00613E76"/>
    <w:rsid w:val="00620C1D"/>
    <w:rsid w:val="00624319"/>
    <w:rsid w:val="0062598E"/>
    <w:rsid w:val="00627D25"/>
    <w:rsid w:val="006353EF"/>
    <w:rsid w:val="00644C02"/>
    <w:rsid w:val="00650C92"/>
    <w:rsid w:val="00650FF5"/>
    <w:rsid w:val="0065154D"/>
    <w:rsid w:val="0065525C"/>
    <w:rsid w:val="0065668C"/>
    <w:rsid w:val="00657472"/>
    <w:rsid w:val="00663CDA"/>
    <w:rsid w:val="00666A5B"/>
    <w:rsid w:val="00667698"/>
    <w:rsid w:val="00672294"/>
    <w:rsid w:val="0067238B"/>
    <w:rsid w:val="00683802"/>
    <w:rsid w:val="00685184"/>
    <w:rsid w:val="0068589C"/>
    <w:rsid w:val="0068675F"/>
    <w:rsid w:val="006873ED"/>
    <w:rsid w:val="0069047D"/>
    <w:rsid w:val="006972E2"/>
    <w:rsid w:val="006A4165"/>
    <w:rsid w:val="006A7C1E"/>
    <w:rsid w:val="006B00E3"/>
    <w:rsid w:val="006B0C2A"/>
    <w:rsid w:val="006B39ED"/>
    <w:rsid w:val="006B4E9C"/>
    <w:rsid w:val="006B7447"/>
    <w:rsid w:val="006C0782"/>
    <w:rsid w:val="006C56EA"/>
    <w:rsid w:val="006D7C91"/>
    <w:rsid w:val="006E6778"/>
    <w:rsid w:val="006E73E8"/>
    <w:rsid w:val="006F08A3"/>
    <w:rsid w:val="006F3B09"/>
    <w:rsid w:val="006F57A4"/>
    <w:rsid w:val="006F6FE2"/>
    <w:rsid w:val="0070067C"/>
    <w:rsid w:val="00706526"/>
    <w:rsid w:val="007075FE"/>
    <w:rsid w:val="00716F1E"/>
    <w:rsid w:val="00717FCE"/>
    <w:rsid w:val="0072114B"/>
    <w:rsid w:val="00721EB3"/>
    <w:rsid w:val="00722619"/>
    <w:rsid w:val="0072499D"/>
    <w:rsid w:val="00725B92"/>
    <w:rsid w:val="00735741"/>
    <w:rsid w:val="007475C6"/>
    <w:rsid w:val="00752BDE"/>
    <w:rsid w:val="007548B2"/>
    <w:rsid w:val="00763FED"/>
    <w:rsid w:val="00764322"/>
    <w:rsid w:val="007708D7"/>
    <w:rsid w:val="00781ADF"/>
    <w:rsid w:val="0078756A"/>
    <w:rsid w:val="00793882"/>
    <w:rsid w:val="007A3DBF"/>
    <w:rsid w:val="007A78E3"/>
    <w:rsid w:val="007B03C8"/>
    <w:rsid w:val="007B1B32"/>
    <w:rsid w:val="007B2381"/>
    <w:rsid w:val="007B2A0F"/>
    <w:rsid w:val="007B60CA"/>
    <w:rsid w:val="007B6B57"/>
    <w:rsid w:val="007B79F7"/>
    <w:rsid w:val="007C7723"/>
    <w:rsid w:val="007D09E0"/>
    <w:rsid w:val="007D40F0"/>
    <w:rsid w:val="007D4820"/>
    <w:rsid w:val="007D595D"/>
    <w:rsid w:val="007E628A"/>
    <w:rsid w:val="007F44E9"/>
    <w:rsid w:val="008001CE"/>
    <w:rsid w:val="0080198D"/>
    <w:rsid w:val="0080224D"/>
    <w:rsid w:val="0080356F"/>
    <w:rsid w:val="00805FDA"/>
    <w:rsid w:val="00806E06"/>
    <w:rsid w:val="00807338"/>
    <w:rsid w:val="00820137"/>
    <w:rsid w:val="00822DE2"/>
    <w:rsid w:val="00822E40"/>
    <w:rsid w:val="00824B77"/>
    <w:rsid w:val="00825E2C"/>
    <w:rsid w:val="008301CD"/>
    <w:rsid w:val="00834455"/>
    <w:rsid w:val="00845E2E"/>
    <w:rsid w:val="00846DE1"/>
    <w:rsid w:val="00851988"/>
    <w:rsid w:val="00854895"/>
    <w:rsid w:val="0087100E"/>
    <w:rsid w:val="00872F0E"/>
    <w:rsid w:val="008809E0"/>
    <w:rsid w:val="00881730"/>
    <w:rsid w:val="00884400"/>
    <w:rsid w:val="008A111C"/>
    <w:rsid w:val="008A68CF"/>
    <w:rsid w:val="008A717D"/>
    <w:rsid w:val="008B1581"/>
    <w:rsid w:val="008D3AC9"/>
    <w:rsid w:val="008E0099"/>
    <w:rsid w:val="008E06EB"/>
    <w:rsid w:val="008E2A99"/>
    <w:rsid w:val="008E7E66"/>
    <w:rsid w:val="008F0302"/>
    <w:rsid w:val="00906999"/>
    <w:rsid w:val="009200C8"/>
    <w:rsid w:val="00923DEE"/>
    <w:rsid w:val="00930647"/>
    <w:rsid w:val="00930B72"/>
    <w:rsid w:val="00934197"/>
    <w:rsid w:val="00936C59"/>
    <w:rsid w:val="009410E3"/>
    <w:rsid w:val="00941F4D"/>
    <w:rsid w:val="00944632"/>
    <w:rsid w:val="00945A12"/>
    <w:rsid w:val="0095608A"/>
    <w:rsid w:val="00956FF8"/>
    <w:rsid w:val="009609BA"/>
    <w:rsid w:val="00961229"/>
    <w:rsid w:val="009653F2"/>
    <w:rsid w:val="00966D99"/>
    <w:rsid w:val="009701A7"/>
    <w:rsid w:val="00970C5C"/>
    <w:rsid w:val="00973CD6"/>
    <w:rsid w:val="00980012"/>
    <w:rsid w:val="009802ED"/>
    <w:rsid w:val="0098397C"/>
    <w:rsid w:val="009901FF"/>
    <w:rsid w:val="0099182C"/>
    <w:rsid w:val="00993FC5"/>
    <w:rsid w:val="00994AE3"/>
    <w:rsid w:val="009A2BC1"/>
    <w:rsid w:val="009A4D10"/>
    <w:rsid w:val="009B0ECB"/>
    <w:rsid w:val="009B1CB1"/>
    <w:rsid w:val="009C18C6"/>
    <w:rsid w:val="009C3ED4"/>
    <w:rsid w:val="009C44A2"/>
    <w:rsid w:val="009C6602"/>
    <w:rsid w:val="009D034F"/>
    <w:rsid w:val="009D6BF1"/>
    <w:rsid w:val="009D6E03"/>
    <w:rsid w:val="009E634B"/>
    <w:rsid w:val="009E7145"/>
    <w:rsid w:val="009F0708"/>
    <w:rsid w:val="009F1666"/>
    <w:rsid w:val="009F2609"/>
    <w:rsid w:val="00A00698"/>
    <w:rsid w:val="00A01FDB"/>
    <w:rsid w:val="00A04C39"/>
    <w:rsid w:val="00A15E83"/>
    <w:rsid w:val="00A22107"/>
    <w:rsid w:val="00A23CF9"/>
    <w:rsid w:val="00A259E5"/>
    <w:rsid w:val="00A26C54"/>
    <w:rsid w:val="00A27C86"/>
    <w:rsid w:val="00A34E1C"/>
    <w:rsid w:val="00A35CFD"/>
    <w:rsid w:val="00A479AF"/>
    <w:rsid w:val="00A47D0C"/>
    <w:rsid w:val="00A511B8"/>
    <w:rsid w:val="00A5236F"/>
    <w:rsid w:val="00A5346B"/>
    <w:rsid w:val="00A53A49"/>
    <w:rsid w:val="00A54333"/>
    <w:rsid w:val="00A55639"/>
    <w:rsid w:val="00A628E2"/>
    <w:rsid w:val="00A64F53"/>
    <w:rsid w:val="00A64FEE"/>
    <w:rsid w:val="00A75492"/>
    <w:rsid w:val="00A76BA5"/>
    <w:rsid w:val="00A853F6"/>
    <w:rsid w:val="00A87884"/>
    <w:rsid w:val="00A87F8C"/>
    <w:rsid w:val="00A93D6F"/>
    <w:rsid w:val="00A93DC3"/>
    <w:rsid w:val="00A95DE0"/>
    <w:rsid w:val="00AA2000"/>
    <w:rsid w:val="00AA5B18"/>
    <w:rsid w:val="00AB33C0"/>
    <w:rsid w:val="00AB409D"/>
    <w:rsid w:val="00AC3FBA"/>
    <w:rsid w:val="00AC6089"/>
    <w:rsid w:val="00AD1E7B"/>
    <w:rsid w:val="00AD46F8"/>
    <w:rsid w:val="00AD7F69"/>
    <w:rsid w:val="00AE084E"/>
    <w:rsid w:val="00AE2F38"/>
    <w:rsid w:val="00AE6FBB"/>
    <w:rsid w:val="00AE7FC3"/>
    <w:rsid w:val="00AF2F3A"/>
    <w:rsid w:val="00AF4496"/>
    <w:rsid w:val="00B01866"/>
    <w:rsid w:val="00B02810"/>
    <w:rsid w:val="00B04C81"/>
    <w:rsid w:val="00B14A44"/>
    <w:rsid w:val="00B21927"/>
    <w:rsid w:val="00B21B10"/>
    <w:rsid w:val="00B25D6B"/>
    <w:rsid w:val="00B3529A"/>
    <w:rsid w:val="00B36519"/>
    <w:rsid w:val="00B43165"/>
    <w:rsid w:val="00B44C1F"/>
    <w:rsid w:val="00B461F1"/>
    <w:rsid w:val="00B500AD"/>
    <w:rsid w:val="00B50410"/>
    <w:rsid w:val="00B505FD"/>
    <w:rsid w:val="00B51706"/>
    <w:rsid w:val="00B53D69"/>
    <w:rsid w:val="00B60199"/>
    <w:rsid w:val="00B6319A"/>
    <w:rsid w:val="00B71514"/>
    <w:rsid w:val="00B716F3"/>
    <w:rsid w:val="00B75BDB"/>
    <w:rsid w:val="00B811E3"/>
    <w:rsid w:val="00B82665"/>
    <w:rsid w:val="00B828BB"/>
    <w:rsid w:val="00B8350F"/>
    <w:rsid w:val="00B90A40"/>
    <w:rsid w:val="00B93254"/>
    <w:rsid w:val="00BA7025"/>
    <w:rsid w:val="00BB4561"/>
    <w:rsid w:val="00BB4F1D"/>
    <w:rsid w:val="00BB6498"/>
    <w:rsid w:val="00BC1F0E"/>
    <w:rsid w:val="00BC7CED"/>
    <w:rsid w:val="00BD0614"/>
    <w:rsid w:val="00BD0A0E"/>
    <w:rsid w:val="00BD54E9"/>
    <w:rsid w:val="00BD7FDE"/>
    <w:rsid w:val="00BE60BA"/>
    <w:rsid w:val="00BF10B6"/>
    <w:rsid w:val="00BF2C7F"/>
    <w:rsid w:val="00BF4848"/>
    <w:rsid w:val="00BF636D"/>
    <w:rsid w:val="00BF7081"/>
    <w:rsid w:val="00C06E3E"/>
    <w:rsid w:val="00C11209"/>
    <w:rsid w:val="00C20974"/>
    <w:rsid w:val="00C239A6"/>
    <w:rsid w:val="00C330EB"/>
    <w:rsid w:val="00C369EE"/>
    <w:rsid w:val="00C410B7"/>
    <w:rsid w:val="00C415DB"/>
    <w:rsid w:val="00C42FD7"/>
    <w:rsid w:val="00C458F4"/>
    <w:rsid w:val="00C52821"/>
    <w:rsid w:val="00C546E0"/>
    <w:rsid w:val="00C55D1E"/>
    <w:rsid w:val="00C60279"/>
    <w:rsid w:val="00C64017"/>
    <w:rsid w:val="00C66278"/>
    <w:rsid w:val="00C75A42"/>
    <w:rsid w:val="00C83BF6"/>
    <w:rsid w:val="00C84B73"/>
    <w:rsid w:val="00C91BB9"/>
    <w:rsid w:val="00C93F2D"/>
    <w:rsid w:val="00C968B9"/>
    <w:rsid w:val="00C96C7E"/>
    <w:rsid w:val="00C97250"/>
    <w:rsid w:val="00CA0047"/>
    <w:rsid w:val="00CA117D"/>
    <w:rsid w:val="00CA1340"/>
    <w:rsid w:val="00CA5064"/>
    <w:rsid w:val="00CA5752"/>
    <w:rsid w:val="00CA7EA3"/>
    <w:rsid w:val="00CB0BB7"/>
    <w:rsid w:val="00CB5680"/>
    <w:rsid w:val="00CB6676"/>
    <w:rsid w:val="00CC0B7B"/>
    <w:rsid w:val="00CC5342"/>
    <w:rsid w:val="00CD1CEF"/>
    <w:rsid w:val="00CD1D6C"/>
    <w:rsid w:val="00CD2BC9"/>
    <w:rsid w:val="00CD48F8"/>
    <w:rsid w:val="00CE6185"/>
    <w:rsid w:val="00CE6D1C"/>
    <w:rsid w:val="00CF657A"/>
    <w:rsid w:val="00D00C4F"/>
    <w:rsid w:val="00D0151A"/>
    <w:rsid w:val="00D03655"/>
    <w:rsid w:val="00D0733E"/>
    <w:rsid w:val="00D16340"/>
    <w:rsid w:val="00D20643"/>
    <w:rsid w:val="00D23DE5"/>
    <w:rsid w:val="00D248B6"/>
    <w:rsid w:val="00D24A33"/>
    <w:rsid w:val="00D26D89"/>
    <w:rsid w:val="00D328DA"/>
    <w:rsid w:val="00D3521D"/>
    <w:rsid w:val="00D35C39"/>
    <w:rsid w:val="00D36A27"/>
    <w:rsid w:val="00D4463F"/>
    <w:rsid w:val="00D456F4"/>
    <w:rsid w:val="00D5298D"/>
    <w:rsid w:val="00D55684"/>
    <w:rsid w:val="00D61E1A"/>
    <w:rsid w:val="00D670E9"/>
    <w:rsid w:val="00D7289A"/>
    <w:rsid w:val="00D80F76"/>
    <w:rsid w:val="00D83A76"/>
    <w:rsid w:val="00D91607"/>
    <w:rsid w:val="00D931D8"/>
    <w:rsid w:val="00D939C6"/>
    <w:rsid w:val="00D95D46"/>
    <w:rsid w:val="00D96CD3"/>
    <w:rsid w:val="00DA2201"/>
    <w:rsid w:val="00DB0F8A"/>
    <w:rsid w:val="00DC2ACD"/>
    <w:rsid w:val="00DC442D"/>
    <w:rsid w:val="00DC68EA"/>
    <w:rsid w:val="00DD3294"/>
    <w:rsid w:val="00DF01B7"/>
    <w:rsid w:val="00DF09C6"/>
    <w:rsid w:val="00DF35AC"/>
    <w:rsid w:val="00E033E2"/>
    <w:rsid w:val="00E05380"/>
    <w:rsid w:val="00E10987"/>
    <w:rsid w:val="00E1338C"/>
    <w:rsid w:val="00E17696"/>
    <w:rsid w:val="00E200AA"/>
    <w:rsid w:val="00E21B2B"/>
    <w:rsid w:val="00E225E5"/>
    <w:rsid w:val="00E3209C"/>
    <w:rsid w:val="00E35F9A"/>
    <w:rsid w:val="00E36546"/>
    <w:rsid w:val="00E4209D"/>
    <w:rsid w:val="00E4796D"/>
    <w:rsid w:val="00E519C6"/>
    <w:rsid w:val="00E552BF"/>
    <w:rsid w:val="00E65212"/>
    <w:rsid w:val="00E652A1"/>
    <w:rsid w:val="00E72EE6"/>
    <w:rsid w:val="00E767AB"/>
    <w:rsid w:val="00E770E5"/>
    <w:rsid w:val="00E8114D"/>
    <w:rsid w:val="00E83088"/>
    <w:rsid w:val="00E8402F"/>
    <w:rsid w:val="00E867AF"/>
    <w:rsid w:val="00E93D62"/>
    <w:rsid w:val="00EA3DA2"/>
    <w:rsid w:val="00EB18CF"/>
    <w:rsid w:val="00EC47CE"/>
    <w:rsid w:val="00EC6216"/>
    <w:rsid w:val="00ED6242"/>
    <w:rsid w:val="00EE0873"/>
    <w:rsid w:val="00EE1786"/>
    <w:rsid w:val="00EE1C51"/>
    <w:rsid w:val="00EE2165"/>
    <w:rsid w:val="00EE5A20"/>
    <w:rsid w:val="00EE6F04"/>
    <w:rsid w:val="00EF2E3F"/>
    <w:rsid w:val="00F018F3"/>
    <w:rsid w:val="00F0471A"/>
    <w:rsid w:val="00F06FE1"/>
    <w:rsid w:val="00F1552A"/>
    <w:rsid w:val="00F15D26"/>
    <w:rsid w:val="00F16D53"/>
    <w:rsid w:val="00F17923"/>
    <w:rsid w:val="00F20DD6"/>
    <w:rsid w:val="00F31075"/>
    <w:rsid w:val="00F33C70"/>
    <w:rsid w:val="00F377DB"/>
    <w:rsid w:val="00F37DB1"/>
    <w:rsid w:val="00F40156"/>
    <w:rsid w:val="00F429C2"/>
    <w:rsid w:val="00F4338E"/>
    <w:rsid w:val="00F46A55"/>
    <w:rsid w:val="00F47534"/>
    <w:rsid w:val="00F5003A"/>
    <w:rsid w:val="00F506BA"/>
    <w:rsid w:val="00F56932"/>
    <w:rsid w:val="00F60854"/>
    <w:rsid w:val="00F60A03"/>
    <w:rsid w:val="00F61D96"/>
    <w:rsid w:val="00F72009"/>
    <w:rsid w:val="00F72D60"/>
    <w:rsid w:val="00F75101"/>
    <w:rsid w:val="00F75CDB"/>
    <w:rsid w:val="00F76919"/>
    <w:rsid w:val="00F86C2F"/>
    <w:rsid w:val="00F87CFA"/>
    <w:rsid w:val="00F953B8"/>
    <w:rsid w:val="00F968A5"/>
    <w:rsid w:val="00F96BDC"/>
    <w:rsid w:val="00FA5EEC"/>
    <w:rsid w:val="00FA7CE2"/>
    <w:rsid w:val="00FB18D3"/>
    <w:rsid w:val="00FB3FBC"/>
    <w:rsid w:val="00FD0723"/>
    <w:rsid w:val="00FD28A6"/>
    <w:rsid w:val="00FD4723"/>
    <w:rsid w:val="00FD71AA"/>
    <w:rsid w:val="00FE51C3"/>
    <w:rsid w:val="00FF0389"/>
    <w:rsid w:val="00FF20CC"/>
    <w:rsid w:val="00FF3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9C6B3E"/>
  <w15:chartTrackingRefBased/>
  <w15:docId w15:val="{7DE718B9-ACC5-4BCC-8464-B2FB8B3E5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2000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200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A200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1A0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A0D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0A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0A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0AA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D059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C18C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18C6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C18C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18C6"/>
    <w:rPr>
      <w:sz w:val="24"/>
      <w:szCs w:val="24"/>
    </w:rPr>
  </w:style>
  <w:style w:type="table" w:styleId="TableGrid">
    <w:name w:val="Table Grid"/>
    <w:basedOn w:val="TableNormal"/>
    <w:rsid w:val="00176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37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t.medfarm.uu.se/bin/kurt3/kurt/8852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sasuf.org/funding-opportunitie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psala universitet</Company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f Cars</dc:creator>
  <cp:keywords/>
  <dc:description/>
  <cp:lastModifiedBy>Helin Bäckman Kartal</cp:lastModifiedBy>
  <cp:revision>5</cp:revision>
  <dcterms:created xsi:type="dcterms:W3CDTF">2023-03-08T09:37:00Z</dcterms:created>
  <dcterms:modified xsi:type="dcterms:W3CDTF">2023-03-09T08:43:00Z</dcterms:modified>
</cp:coreProperties>
</file>